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500BB" w14:textId="77777777" w:rsidR="00C0102F" w:rsidRPr="00C0102F" w:rsidRDefault="00C0102F" w:rsidP="00C0102F">
      <w:pPr>
        <w:jc w:val="center"/>
        <w:rPr>
          <w:rFonts w:ascii="Arial" w:hAnsi="Arial" w:cs="Arial"/>
          <w:sz w:val="24"/>
          <w:szCs w:val="24"/>
        </w:rPr>
      </w:pPr>
    </w:p>
    <w:p w14:paraId="2344086B" w14:textId="77777777" w:rsidR="00C0102F" w:rsidRPr="00C0102F" w:rsidRDefault="00C0102F" w:rsidP="00C0102F">
      <w:pPr>
        <w:jc w:val="center"/>
        <w:rPr>
          <w:rFonts w:ascii="Arial" w:hAnsi="Arial" w:cs="Arial"/>
          <w:sz w:val="24"/>
          <w:szCs w:val="24"/>
        </w:rPr>
      </w:pPr>
    </w:p>
    <w:p w14:paraId="1FF1E063" w14:textId="77777777" w:rsidR="00C0102F" w:rsidRPr="00C0102F" w:rsidRDefault="00C0102F" w:rsidP="00C0102F">
      <w:pPr>
        <w:jc w:val="center"/>
        <w:rPr>
          <w:rFonts w:ascii="Arial" w:hAnsi="Arial" w:cs="Arial"/>
          <w:sz w:val="24"/>
          <w:szCs w:val="24"/>
        </w:rPr>
      </w:pPr>
    </w:p>
    <w:p w14:paraId="546C66D0" w14:textId="77777777" w:rsidR="00C0102F" w:rsidRPr="00C0102F" w:rsidRDefault="00C0102F" w:rsidP="00C0102F">
      <w:pPr>
        <w:jc w:val="center"/>
        <w:rPr>
          <w:rFonts w:ascii="Arial" w:hAnsi="Arial" w:cs="Arial"/>
          <w:sz w:val="24"/>
          <w:szCs w:val="24"/>
        </w:rPr>
      </w:pPr>
    </w:p>
    <w:p w14:paraId="6F10F344" w14:textId="77777777" w:rsidR="00C0102F" w:rsidRPr="00C0102F" w:rsidRDefault="00C0102F" w:rsidP="00C0102F">
      <w:pPr>
        <w:jc w:val="center"/>
        <w:rPr>
          <w:rFonts w:ascii="Arial" w:hAnsi="Arial" w:cs="Arial"/>
          <w:sz w:val="24"/>
          <w:szCs w:val="24"/>
        </w:rPr>
      </w:pPr>
    </w:p>
    <w:p w14:paraId="66AE8568" w14:textId="77777777" w:rsidR="00C0102F" w:rsidRPr="00C0102F" w:rsidRDefault="00C0102F" w:rsidP="00C0102F">
      <w:pPr>
        <w:jc w:val="center"/>
        <w:rPr>
          <w:rFonts w:ascii="Arial" w:hAnsi="Arial" w:cs="Arial"/>
          <w:sz w:val="24"/>
          <w:szCs w:val="24"/>
        </w:rPr>
      </w:pPr>
    </w:p>
    <w:p w14:paraId="606C56F3" w14:textId="77777777" w:rsidR="00C0102F" w:rsidRPr="00C0102F" w:rsidRDefault="00C0102F" w:rsidP="00C0102F">
      <w:pPr>
        <w:jc w:val="center"/>
        <w:rPr>
          <w:rFonts w:ascii="Arial" w:hAnsi="Arial" w:cs="Arial"/>
          <w:sz w:val="24"/>
          <w:szCs w:val="24"/>
        </w:rPr>
      </w:pPr>
    </w:p>
    <w:p w14:paraId="265D4D6B" w14:textId="77777777" w:rsidR="00C0102F" w:rsidRPr="00C0102F" w:rsidRDefault="00C0102F" w:rsidP="00C0102F">
      <w:pPr>
        <w:jc w:val="center"/>
        <w:rPr>
          <w:rFonts w:ascii="Arial" w:hAnsi="Arial" w:cs="Arial"/>
          <w:sz w:val="24"/>
          <w:szCs w:val="24"/>
        </w:rPr>
      </w:pPr>
    </w:p>
    <w:p w14:paraId="448493CD" w14:textId="37508078" w:rsidR="00594854" w:rsidRPr="00C0102F" w:rsidRDefault="00C0102F" w:rsidP="00C0102F">
      <w:pPr>
        <w:jc w:val="center"/>
        <w:rPr>
          <w:rFonts w:ascii="Arial" w:hAnsi="Arial" w:cs="Arial"/>
          <w:sz w:val="24"/>
          <w:szCs w:val="24"/>
        </w:rPr>
      </w:pPr>
      <w:r w:rsidRPr="00C0102F">
        <w:rPr>
          <w:rFonts w:ascii="Arial" w:hAnsi="Arial" w:cs="Arial"/>
          <w:sz w:val="24"/>
          <w:szCs w:val="24"/>
        </w:rPr>
        <w:t>Erin Kane</w:t>
      </w:r>
    </w:p>
    <w:p w14:paraId="6C25C848" w14:textId="46704CE9" w:rsidR="00C0102F" w:rsidRPr="00C0102F" w:rsidRDefault="00C0102F" w:rsidP="00C0102F">
      <w:pPr>
        <w:jc w:val="center"/>
        <w:rPr>
          <w:rFonts w:ascii="Arial" w:hAnsi="Arial" w:cs="Arial"/>
          <w:sz w:val="24"/>
          <w:szCs w:val="24"/>
        </w:rPr>
      </w:pPr>
      <w:r w:rsidRPr="00C0102F">
        <w:rPr>
          <w:rFonts w:ascii="Arial" w:hAnsi="Arial" w:cs="Arial"/>
          <w:sz w:val="24"/>
          <w:szCs w:val="24"/>
        </w:rPr>
        <w:t>MSDS670 Data Visualization</w:t>
      </w:r>
      <w:r>
        <w:rPr>
          <w:rFonts w:ascii="Arial" w:hAnsi="Arial" w:cs="Arial"/>
          <w:sz w:val="24"/>
          <w:szCs w:val="24"/>
        </w:rPr>
        <w:t xml:space="preserve"> – Mid-Term Assignment</w:t>
      </w:r>
    </w:p>
    <w:p w14:paraId="097094FE" w14:textId="29376830" w:rsidR="00C0102F" w:rsidRPr="00C0102F" w:rsidRDefault="00C0102F" w:rsidP="00C0102F">
      <w:pPr>
        <w:jc w:val="center"/>
        <w:rPr>
          <w:rFonts w:ascii="Arial" w:hAnsi="Arial" w:cs="Arial"/>
          <w:sz w:val="24"/>
          <w:szCs w:val="24"/>
        </w:rPr>
      </w:pPr>
      <w:r w:rsidRPr="00C0102F">
        <w:rPr>
          <w:rFonts w:ascii="Arial" w:hAnsi="Arial" w:cs="Arial"/>
          <w:sz w:val="24"/>
          <w:szCs w:val="24"/>
        </w:rPr>
        <w:t>Koenig</w:t>
      </w:r>
    </w:p>
    <w:p w14:paraId="438FC767" w14:textId="59E07F28" w:rsidR="00C0102F" w:rsidRPr="00C0102F" w:rsidRDefault="00C0102F" w:rsidP="00C0102F">
      <w:pPr>
        <w:jc w:val="center"/>
        <w:rPr>
          <w:rFonts w:ascii="Arial" w:hAnsi="Arial" w:cs="Arial"/>
          <w:sz w:val="24"/>
          <w:szCs w:val="24"/>
        </w:rPr>
      </w:pPr>
      <w:r w:rsidRPr="00C0102F">
        <w:rPr>
          <w:rFonts w:ascii="Arial" w:hAnsi="Arial" w:cs="Arial"/>
          <w:sz w:val="24"/>
          <w:szCs w:val="24"/>
        </w:rPr>
        <w:t>28 May 2023</w:t>
      </w:r>
    </w:p>
    <w:p w14:paraId="6A559263" w14:textId="552CD786" w:rsidR="00C0102F" w:rsidRDefault="00C0102F" w:rsidP="00C0102F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 w:rsidRPr="00C0102F">
        <w:rPr>
          <w:rFonts w:ascii="Arial" w:hAnsi="Arial" w:cs="Arial"/>
          <w:sz w:val="24"/>
          <w:szCs w:val="24"/>
        </w:rPr>
        <w:br w:type="page"/>
      </w:r>
      <w:r w:rsidRPr="00C0102F">
        <w:rPr>
          <w:rFonts w:ascii="Arial" w:hAnsi="Arial" w:cs="Arial"/>
          <w:sz w:val="24"/>
          <w:szCs w:val="24"/>
        </w:rPr>
        <w:lastRenderedPageBreak/>
        <w:t xml:space="preserve">AVON Fitness Machines is a </w:t>
      </w:r>
      <w:r>
        <w:rPr>
          <w:rFonts w:ascii="Arial" w:hAnsi="Arial" w:cs="Arial"/>
          <w:sz w:val="24"/>
          <w:szCs w:val="24"/>
        </w:rPr>
        <w:t xml:space="preserve">trending fitness </w:t>
      </w:r>
      <w:r w:rsidRPr="00C0102F">
        <w:rPr>
          <w:rFonts w:ascii="Arial" w:hAnsi="Arial" w:cs="Arial"/>
          <w:sz w:val="24"/>
          <w:szCs w:val="24"/>
        </w:rPr>
        <w:t xml:space="preserve">company out of India. AVON has a vision “To inspire a powerful fitness revolution. Our goal is to make fitness and health a part of everyday life. We wish to empower the youth with our range of world-class equipment.” AVON’s mission; “We are committed to changing the lives of the youth by offering them powerful fitness equipment. We endeavor to establish a relationship based on trust.” These two statements on the homepage of AVONfitnessmachines.com make AVON treadmills agreeable to </w:t>
      </w:r>
      <w:proofErr w:type="gramStart"/>
      <w:r w:rsidRPr="00C0102F">
        <w:rPr>
          <w:rFonts w:ascii="Arial" w:hAnsi="Arial" w:cs="Arial"/>
          <w:sz w:val="24"/>
          <w:szCs w:val="24"/>
        </w:rPr>
        <w:t>look into</w:t>
      </w:r>
      <w:proofErr w:type="gramEnd"/>
      <w:r w:rsidRPr="00C0102F">
        <w:rPr>
          <w:rFonts w:ascii="Arial" w:hAnsi="Arial" w:cs="Arial"/>
          <w:sz w:val="24"/>
          <w:szCs w:val="24"/>
        </w:rPr>
        <w:t xml:space="preserve"> as a viable option for a new treadmill.</w:t>
      </w:r>
    </w:p>
    <w:p w14:paraId="7F1745BC" w14:textId="71371CB7" w:rsidR="00C0102F" w:rsidRPr="00C0102F" w:rsidRDefault="00C0102F" w:rsidP="00C0102F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 w:rsidRPr="00C0102F">
        <w:rPr>
          <w:rFonts w:ascii="Arial" w:hAnsi="Arial" w:cs="Arial"/>
          <w:sz w:val="24"/>
          <w:szCs w:val="24"/>
        </w:rPr>
        <w:t>Consumers looking to purchase a new AVON treadmill will be pleased by AVON’s offer of basic, intermediate, and high-performance models. While this dataset is not my own, I found the process helpful as this circumstance is a real case scenario of personal best practices when investigating new exercise equipment for a home gym.</w:t>
      </w:r>
    </w:p>
    <w:p w14:paraId="01727AA3" w14:textId="0E260A8C" w:rsidR="00C0102F" w:rsidRPr="00C0102F" w:rsidRDefault="00C0102F" w:rsidP="00C0102F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 w:rsidRPr="00C0102F">
        <w:rPr>
          <w:rFonts w:ascii="Arial" w:hAnsi="Arial" w:cs="Arial"/>
          <w:sz w:val="24"/>
          <w:szCs w:val="24"/>
        </w:rPr>
        <w:t xml:space="preserve">In this dataset, CardioGoodFitness analyzes data from treadmill purchases at its retail stores in the last three months. The team identifies the following customer variables to study. </w:t>
      </w:r>
    </w:p>
    <w:p w14:paraId="7AF14CE6" w14:textId="606DFBDD" w:rsidR="00C0102F" w:rsidRDefault="00C0102F" w:rsidP="00C0102F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 w:rsidRPr="00C0102F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4BEE0048" wp14:editId="523EA353">
            <wp:simplePos x="0" y="0"/>
            <wp:positionH relativeFrom="margin">
              <wp:align>center</wp:align>
            </wp:positionH>
            <wp:positionV relativeFrom="paragraph">
              <wp:posOffset>951230</wp:posOffset>
            </wp:positionV>
            <wp:extent cx="6538595" cy="1910080"/>
            <wp:effectExtent l="0" t="0" r="0" b="0"/>
            <wp:wrapTopAndBottom/>
            <wp:docPr id="911221871" name="Picture 1" descr="A picture containing sport, exercise device, exercise equipment, exercise mach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221871" name="Picture 1" descr="A picture containing sport, exercise device, exercise equipment, exercise machin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8595" cy="191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4"/>
          <w:szCs w:val="24"/>
        </w:rPr>
        <w:t>Consumers</w:t>
      </w:r>
      <w:r w:rsidRPr="00C0102F">
        <w:rPr>
          <w:rFonts w:ascii="Arial" w:hAnsi="Arial" w:cs="Arial"/>
          <w:sz w:val="24"/>
          <w:szCs w:val="24"/>
        </w:rPr>
        <w:t xml:space="preserve"> were investigating data for the best-in-class AVON Treadmill between their basic model TM195, intermediate TM498, and High-Performance TM798, for Age range, Gender, Income, and Fitness level.  </w:t>
      </w:r>
    </w:p>
    <w:p w14:paraId="7E82B393" w14:textId="4078B8AC" w:rsidR="00C0102F" w:rsidRPr="00C0102F" w:rsidRDefault="00C0102F" w:rsidP="00C0102F">
      <w:pPr>
        <w:spacing w:line="480" w:lineRule="auto"/>
        <w:ind w:firstLine="72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iCs/>
          <w:sz w:val="20"/>
          <w:szCs w:val="20"/>
        </w:rPr>
        <w:t>Figure 1 - AVON Treadmills product images</w:t>
      </w:r>
    </w:p>
    <w:p w14:paraId="17FA04F2" w14:textId="4057D79C" w:rsidR="00C0102F" w:rsidRPr="00C0102F" w:rsidRDefault="00C0102F" w:rsidP="00C0102F">
      <w:pPr>
        <w:spacing w:line="480" w:lineRule="auto"/>
        <w:ind w:firstLine="720"/>
        <w:contextualSpacing/>
        <w:rPr>
          <w:rFonts w:ascii="Arial" w:hAnsi="Arial" w:cs="Arial"/>
          <w:sz w:val="24"/>
          <w:szCs w:val="24"/>
        </w:rPr>
      </w:pPr>
      <w:r w:rsidRPr="00C0102F">
        <w:rPr>
          <w:rFonts w:ascii="Arial" w:hAnsi="Arial" w:cs="Arial"/>
          <w:sz w:val="24"/>
          <w:szCs w:val="24"/>
        </w:rPr>
        <w:lastRenderedPageBreak/>
        <w:t xml:space="preserve">The </w:t>
      </w:r>
      <w:r>
        <w:rPr>
          <w:rFonts w:ascii="Arial" w:hAnsi="Arial" w:cs="Arial"/>
          <w:sz w:val="24"/>
          <w:szCs w:val="24"/>
        </w:rPr>
        <w:t>methodology</w:t>
      </w:r>
      <w:r w:rsidRPr="00C0102F">
        <w:rPr>
          <w:rFonts w:ascii="Arial" w:hAnsi="Arial" w:cs="Arial"/>
          <w:sz w:val="24"/>
          <w:szCs w:val="24"/>
        </w:rPr>
        <w:t xml:space="preserve"> to understanding the data better was to look at all the values and fill any invalid data with values that would assist in interpreting the data. First, I gathered all the data and made sure that there were no missing values. I broke out my visuals based on the three different models. I was looking at Gender, Age, Fitness Level, and Average Annual Income. I thought using these factors would provide a good idea into the typical buyer for those categories to leverage where I would categorize myself. I evaluated data with Excel, using pivot tables</w:t>
      </w:r>
      <w:r>
        <w:rPr>
          <w:rFonts w:ascii="Arial" w:hAnsi="Arial" w:cs="Arial"/>
          <w:sz w:val="24"/>
          <w:szCs w:val="24"/>
        </w:rPr>
        <w:t xml:space="preserve">, add touches of statistical formulas from the following data. </w:t>
      </w:r>
    </w:p>
    <w:tbl>
      <w:tblPr>
        <w:tblStyle w:val="ListTable4-Accent1"/>
        <w:tblW w:w="0" w:type="auto"/>
        <w:tblLook w:val="04A0" w:firstRow="1" w:lastRow="0" w:firstColumn="1" w:lastColumn="0" w:noHBand="0" w:noVBand="1"/>
      </w:tblPr>
      <w:tblGrid>
        <w:gridCol w:w="4765"/>
        <w:gridCol w:w="4585"/>
      </w:tblGrid>
      <w:tr w:rsidR="00C0102F" w14:paraId="3C2F847D" w14:textId="77777777" w:rsidTr="00C010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  <w:tcBorders>
              <w:bottom w:val="single" w:sz="4" w:space="0" w:color="8EAADB" w:themeColor="accent1" w:themeTint="99"/>
              <w:right w:val="single" w:sz="4" w:space="0" w:color="auto"/>
            </w:tcBorders>
          </w:tcPr>
          <w:p w14:paraId="7BFECA36" w14:textId="24554AFF" w:rsidR="00C0102F" w:rsidRDefault="00C0102F" w:rsidP="00C0102F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eature</w:t>
            </w:r>
          </w:p>
        </w:tc>
        <w:tc>
          <w:tcPr>
            <w:tcW w:w="4585" w:type="dxa"/>
            <w:tcBorders>
              <w:left w:val="single" w:sz="4" w:space="0" w:color="auto"/>
            </w:tcBorders>
          </w:tcPr>
          <w:p w14:paraId="78A06429" w14:textId="44ED228D" w:rsidR="00C0102F" w:rsidRDefault="00C0102F" w:rsidP="00C010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ossible Values</w:t>
            </w:r>
          </w:p>
        </w:tc>
      </w:tr>
      <w:tr w:rsidR="00C0102F" w14:paraId="78E729CC" w14:textId="77777777" w:rsidTr="00C01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  <w:tcBorders>
              <w:right w:val="single" w:sz="4" w:space="0" w:color="auto"/>
            </w:tcBorders>
          </w:tcPr>
          <w:p w14:paraId="05FA722D" w14:textId="59EC5B56" w:rsidR="00C0102F" w:rsidRDefault="00C0102F" w:rsidP="00C0102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uct</w:t>
            </w:r>
          </w:p>
        </w:tc>
        <w:tc>
          <w:tcPr>
            <w:tcW w:w="4585" w:type="dxa"/>
            <w:tcBorders>
              <w:left w:val="single" w:sz="4" w:space="0" w:color="auto"/>
            </w:tcBorders>
          </w:tcPr>
          <w:p w14:paraId="73FAD5C0" w14:textId="4C38984E" w:rsidR="00C0102F" w:rsidRDefault="00C0102F" w:rsidP="00C010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M195, TM498, TM798</w:t>
            </w:r>
          </w:p>
        </w:tc>
      </w:tr>
      <w:tr w:rsidR="00C0102F" w14:paraId="3FD8CFD5" w14:textId="77777777" w:rsidTr="00C010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  <w:tcBorders>
              <w:right w:val="single" w:sz="4" w:space="0" w:color="auto"/>
            </w:tcBorders>
          </w:tcPr>
          <w:p w14:paraId="573B6B79" w14:textId="77F94790" w:rsidR="00C0102F" w:rsidRDefault="00C0102F" w:rsidP="00C0102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ender</w:t>
            </w:r>
          </w:p>
        </w:tc>
        <w:tc>
          <w:tcPr>
            <w:tcW w:w="4585" w:type="dxa"/>
            <w:tcBorders>
              <w:left w:val="single" w:sz="4" w:space="0" w:color="auto"/>
            </w:tcBorders>
          </w:tcPr>
          <w:p w14:paraId="1D96DE3F" w14:textId="0BD0910A" w:rsidR="00C0102F" w:rsidRDefault="00C0102F" w:rsidP="00C010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emale, Male</w:t>
            </w:r>
          </w:p>
        </w:tc>
      </w:tr>
      <w:tr w:rsidR="00C0102F" w14:paraId="0AEBB65F" w14:textId="77777777" w:rsidTr="00C01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  <w:tcBorders>
              <w:right w:val="single" w:sz="4" w:space="0" w:color="auto"/>
            </w:tcBorders>
          </w:tcPr>
          <w:p w14:paraId="7BA9FA03" w14:textId="5D4199EB" w:rsidR="00C0102F" w:rsidRDefault="00C0102F" w:rsidP="00C0102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ge</w:t>
            </w:r>
          </w:p>
        </w:tc>
        <w:tc>
          <w:tcPr>
            <w:tcW w:w="4585" w:type="dxa"/>
            <w:tcBorders>
              <w:left w:val="single" w:sz="4" w:space="0" w:color="auto"/>
            </w:tcBorders>
          </w:tcPr>
          <w:p w14:paraId="42E94AE9" w14:textId="3DA94461" w:rsidR="00C0102F" w:rsidRDefault="00C0102F" w:rsidP="00C010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 years from 18 to 50</w:t>
            </w:r>
          </w:p>
        </w:tc>
      </w:tr>
      <w:tr w:rsidR="00C0102F" w14:paraId="6A3EC702" w14:textId="77777777" w:rsidTr="00C010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  <w:tcBorders>
              <w:right w:val="single" w:sz="4" w:space="0" w:color="auto"/>
            </w:tcBorders>
          </w:tcPr>
          <w:p w14:paraId="0FC0194E" w14:textId="66DE7303" w:rsidR="00C0102F" w:rsidRDefault="00C0102F" w:rsidP="00C0102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ducation </w:t>
            </w:r>
          </w:p>
        </w:tc>
        <w:tc>
          <w:tcPr>
            <w:tcW w:w="4585" w:type="dxa"/>
            <w:tcBorders>
              <w:left w:val="single" w:sz="4" w:space="0" w:color="auto"/>
            </w:tcBorders>
          </w:tcPr>
          <w:p w14:paraId="5797810D" w14:textId="315E4CD9" w:rsidR="00C0102F" w:rsidRDefault="00C0102F" w:rsidP="00C010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 years</w:t>
            </w:r>
          </w:p>
        </w:tc>
      </w:tr>
      <w:tr w:rsidR="00C0102F" w14:paraId="6FB62B19" w14:textId="77777777" w:rsidTr="00C01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  <w:tcBorders>
              <w:right w:val="single" w:sz="4" w:space="0" w:color="auto"/>
            </w:tcBorders>
          </w:tcPr>
          <w:p w14:paraId="0565782A" w14:textId="65F7D2DF" w:rsidR="00C0102F" w:rsidRDefault="00C0102F" w:rsidP="00C0102F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Martial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Status</w:t>
            </w:r>
          </w:p>
        </w:tc>
        <w:tc>
          <w:tcPr>
            <w:tcW w:w="4585" w:type="dxa"/>
            <w:tcBorders>
              <w:left w:val="single" w:sz="4" w:space="0" w:color="auto"/>
            </w:tcBorders>
          </w:tcPr>
          <w:p w14:paraId="20BF8DF8" w14:textId="17A8B14F" w:rsidR="00C0102F" w:rsidRDefault="00C0102F" w:rsidP="00C010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ingle or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Partnered</w:t>
            </w:r>
            <w:proofErr w:type="gramEnd"/>
          </w:p>
        </w:tc>
      </w:tr>
      <w:tr w:rsidR="00C0102F" w14:paraId="40619403" w14:textId="77777777" w:rsidTr="00C010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  <w:tcBorders>
              <w:right w:val="single" w:sz="4" w:space="0" w:color="auto"/>
            </w:tcBorders>
          </w:tcPr>
          <w:p w14:paraId="3AA04D47" w14:textId="48654710" w:rsidR="00C0102F" w:rsidRDefault="00C0102F" w:rsidP="00C0102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come</w:t>
            </w:r>
          </w:p>
        </w:tc>
        <w:tc>
          <w:tcPr>
            <w:tcW w:w="4585" w:type="dxa"/>
            <w:tcBorders>
              <w:left w:val="single" w:sz="4" w:space="0" w:color="auto"/>
            </w:tcBorders>
          </w:tcPr>
          <w:p w14:paraId="32C1658D" w14:textId="5C817EC5" w:rsidR="00C0102F" w:rsidRDefault="00C0102F" w:rsidP="00C010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nual Income in $</w:t>
            </w:r>
          </w:p>
        </w:tc>
      </w:tr>
      <w:tr w:rsidR="00C0102F" w14:paraId="550186D3" w14:textId="77777777" w:rsidTr="00C010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  <w:tcBorders>
              <w:right w:val="single" w:sz="4" w:space="0" w:color="auto"/>
            </w:tcBorders>
          </w:tcPr>
          <w:p w14:paraId="7A77FCFF" w14:textId="4501F731" w:rsidR="00C0102F" w:rsidRDefault="00C0102F" w:rsidP="00C0102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iles</w:t>
            </w:r>
          </w:p>
        </w:tc>
        <w:tc>
          <w:tcPr>
            <w:tcW w:w="4585" w:type="dxa"/>
            <w:tcBorders>
              <w:left w:val="single" w:sz="4" w:space="0" w:color="auto"/>
            </w:tcBorders>
          </w:tcPr>
          <w:p w14:paraId="6831AE88" w14:textId="03E1C8D1" w:rsidR="00C0102F" w:rsidRDefault="00C0102F" w:rsidP="00C010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 average number of miles the consumer expects to walk or run each week</w:t>
            </w:r>
          </w:p>
        </w:tc>
      </w:tr>
      <w:tr w:rsidR="00C0102F" w14:paraId="24E3A203" w14:textId="77777777" w:rsidTr="00C010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  <w:tcBorders>
              <w:right w:val="single" w:sz="4" w:space="0" w:color="auto"/>
            </w:tcBorders>
          </w:tcPr>
          <w:p w14:paraId="60C89CC0" w14:textId="315751AF" w:rsidR="00C0102F" w:rsidRDefault="00C0102F" w:rsidP="00C0102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itness Level</w:t>
            </w:r>
          </w:p>
        </w:tc>
        <w:tc>
          <w:tcPr>
            <w:tcW w:w="4585" w:type="dxa"/>
            <w:tcBorders>
              <w:left w:val="single" w:sz="4" w:space="0" w:color="auto"/>
            </w:tcBorders>
          </w:tcPr>
          <w:p w14:paraId="0B325495" w14:textId="77DA392E" w:rsidR="00C0102F" w:rsidRDefault="00C0102F" w:rsidP="00C010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elf-rated fitness level on a scale of 1-5, where 1 is poor shape, and 5 is excellent shape. </w:t>
            </w:r>
          </w:p>
        </w:tc>
      </w:tr>
    </w:tbl>
    <w:p w14:paraId="069088AA" w14:textId="77777777" w:rsidR="00C0102F" w:rsidRDefault="00C0102F" w:rsidP="00C0102F">
      <w:pPr>
        <w:contextualSpacing/>
        <w:rPr>
          <w:rFonts w:ascii="Arial" w:hAnsi="Arial" w:cs="Arial"/>
          <w:sz w:val="24"/>
          <w:szCs w:val="24"/>
        </w:rPr>
      </w:pPr>
    </w:p>
    <w:p w14:paraId="0E37FB4A" w14:textId="20D1A62B" w:rsidR="00C0102F" w:rsidRDefault="00C0102F" w:rsidP="00C0102F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results the data yielded are:</w:t>
      </w:r>
    </w:p>
    <w:p w14:paraId="65854A15" w14:textId="17A8835E" w:rsidR="00C0102F" w:rsidRDefault="00C0102F" w:rsidP="00C0102F">
      <w:pPr>
        <w:contextualSpacing/>
        <w:rPr>
          <w:rFonts w:ascii="Arial" w:hAnsi="Arial" w:cs="Arial"/>
          <w:sz w:val="24"/>
          <w:szCs w:val="24"/>
        </w:rPr>
      </w:pPr>
      <w:r w:rsidRPr="00C0102F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6C45B9B" wp14:editId="38517B22">
            <wp:extent cx="5962650" cy="2581275"/>
            <wp:effectExtent l="0" t="0" r="0" b="9525"/>
            <wp:docPr id="1131111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2C1B706-7A37-E844-DB3F-CA1885D3AC3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41488E23" w14:textId="2FF12F91" w:rsidR="00C0102F" w:rsidRDefault="00C0102F" w:rsidP="00C0102F">
      <w:pPr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Figure 2 – Consumer Average Income by Treadmill Model Purchase</w:t>
      </w:r>
    </w:p>
    <w:p w14:paraId="007947E2" w14:textId="77777777" w:rsidR="00C0102F" w:rsidRDefault="00C0102F" w:rsidP="00C0102F">
      <w:pPr>
        <w:rPr>
          <w:rFonts w:ascii="Arial" w:hAnsi="Arial" w:cs="Arial"/>
          <w:sz w:val="24"/>
          <w:szCs w:val="24"/>
        </w:rPr>
      </w:pPr>
    </w:p>
    <w:p w14:paraId="22FBA11E" w14:textId="5B665936" w:rsidR="00C0102F" w:rsidRPr="00C0102F" w:rsidRDefault="00C0102F" w:rsidP="00C0102F">
      <w:pPr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lastRenderedPageBreak/>
        <w:t>Figure 2 shows</w:t>
      </w:r>
    </w:p>
    <w:p w14:paraId="04BF160C" w14:textId="2A8DF4F8" w:rsidR="00C0102F" w:rsidRPr="00C0102F" w:rsidRDefault="00C0102F" w:rsidP="00C0102F">
      <w:pPr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Pr="00C0102F">
        <w:rPr>
          <w:rFonts w:ascii="Arial" w:hAnsi="Arial" w:cs="Arial"/>
        </w:rPr>
        <w:t>$75K per year opted for the high-performance model.</w:t>
      </w:r>
    </w:p>
    <w:p w14:paraId="31BD8448" w14:textId="2FBCC43C" w:rsidR="00C0102F" w:rsidRPr="00C0102F" w:rsidRDefault="00C0102F" w:rsidP="00C0102F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C0102F">
        <w:rPr>
          <w:rFonts w:ascii="Arial" w:hAnsi="Arial" w:cs="Arial"/>
          <w:sz w:val="24"/>
          <w:szCs w:val="24"/>
        </w:rPr>
        <w:t xml:space="preserve">$46 -$49K per year </w:t>
      </w:r>
      <w:r>
        <w:rPr>
          <w:rFonts w:ascii="Arial" w:hAnsi="Arial" w:cs="Arial"/>
          <w:sz w:val="24"/>
          <w:szCs w:val="24"/>
        </w:rPr>
        <w:t xml:space="preserve">split </w:t>
      </w:r>
      <w:r w:rsidRPr="00C0102F">
        <w:rPr>
          <w:rFonts w:ascii="Arial" w:hAnsi="Arial" w:cs="Arial"/>
          <w:sz w:val="24"/>
          <w:szCs w:val="24"/>
        </w:rPr>
        <w:t xml:space="preserve">between the base and the intermediate model. </w:t>
      </w:r>
    </w:p>
    <w:p w14:paraId="4E88814B" w14:textId="77777777" w:rsidR="00C0102F" w:rsidRPr="00C0102F" w:rsidRDefault="00C0102F" w:rsidP="00C0102F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C0102F">
        <w:rPr>
          <w:rFonts w:ascii="Arial" w:hAnsi="Arial" w:cs="Arial"/>
          <w:sz w:val="24"/>
          <w:szCs w:val="24"/>
        </w:rPr>
        <w:t xml:space="preserve">~$30K per year difference between those who bought the base/intermediate vs. high-performance </w:t>
      </w:r>
      <w:proofErr w:type="gramStart"/>
      <w:r w:rsidRPr="00C0102F">
        <w:rPr>
          <w:rFonts w:ascii="Arial" w:hAnsi="Arial" w:cs="Arial"/>
          <w:sz w:val="24"/>
          <w:szCs w:val="24"/>
        </w:rPr>
        <w:t>models</w:t>
      </w:r>
      <w:proofErr w:type="gramEnd"/>
    </w:p>
    <w:p w14:paraId="5A49AC33" w14:textId="0F6E7CB4" w:rsidR="00C0102F" w:rsidRDefault="00C0102F" w:rsidP="00C0102F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C0102F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CB2D125" wp14:editId="4613E264">
            <wp:extent cx="5943600" cy="2701290"/>
            <wp:effectExtent l="0" t="0" r="0" b="3810"/>
            <wp:docPr id="214573009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0858C19-0C5E-CF63-56BF-237B64FDE8E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20C9A211" w14:textId="692BC900" w:rsidR="00C0102F" w:rsidRDefault="00C0102F" w:rsidP="00C0102F">
      <w:pPr>
        <w:spacing w:line="240" w:lineRule="auto"/>
        <w:contextualSpacing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Figure 3 – Density of User per Fitness Level</w:t>
      </w:r>
    </w:p>
    <w:p w14:paraId="11CD401C" w14:textId="77777777" w:rsidR="00C0102F" w:rsidRDefault="00C0102F" w:rsidP="00C0102F">
      <w:pPr>
        <w:spacing w:line="240" w:lineRule="auto"/>
        <w:contextualSpacing/>
        <w:jc w:val="center"/>
        <w:rPr>
          <w:rFonts w:ascii="Arial" w:hAnsi="Arial" w:cs="Arial"/>
          <w:i/>
          <w:iCs/>
        </w:rPr>
      </w:pPr>
    </w:p>
    <w:p w14:paraId="57F5FAE8" w14:textId="77777777" w:rsidR="00C0102F" w:rsidRDefault="00C0102F" w:rsidP="00C0102F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gure 3 provides insight when navigating the value of each model based on fitness level:</w:t>
      </w:r>
    </w:p>
    <w:p w14:paraId="3244DA42" w14:textId="08D6CAE8" w:rsidR="00C0102F" w:rsidRPr="00C0102F" w:rsidRDefault="00C0102F" w:rsidP="00C0102F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</w:rPr>
      </w:pPr>
      <w:r w:rsidRPr="00C0102F">
        <w:rPr>
          <w:rFonts w:ascii="Arial" w:hAnsi="Arial" w:cs="Arial"/>
        </w:rPr>
        <w:t>Intermediate, Fitness Level 3, shows an abundant number of buyers in both the low and mid</w:t>
      </w:r>
      <w:r>
        <w:rPr>
          <w:rFonts w:ascii="Arial" w:hAnsi="Arial" w:cs="Arial"/>
        </w:rPr>
        <w:t>-</w:t>
      </w:r>
      <w:r w:rsidRPr="00C0102F">
        <w:rPr>
          <w:rFonts w:ascii="Arial" w:hAnsi="Arial" w:cs="Arial"/>
        </w:rPr>
        <w:t xml:space="preserve">tier class </w:t>
      </w:r>
      <w:proofErr w:type="gramStart"/>
      <w:r w:rsidRPr="00C0102F">
        <w:rPr>
          <w:rFonts w:ascii="Arial" w:hAnsi="Arial" w:cs="Arial"/>
        </w:rPr>
        <w:t>treadmill</w:t>
      </w:r>
      <w:proofErr w:type="gramEnd"/>
    </w:p>
    <w:p w14:paraId="1675EE52" w14:textId="43511CB2" w:rsidR="00C0102F" w:rsidRPr="00C0102F" w:rsidRDefault="00C0102F" w:rsidP="00C0102F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</w:rPr>
      </w:pPr>
      <w:r w:rsidRPr="00C0102F">
        <w:rPr>
          <w:rFonts w:ascii="Arial" w:hAnsi="Arial" w:cs="Arial"/>
        </w:rPr>
        <w:t>Fitness Level 5 indicates th</w:t>
      </w:r>
      <w:r>
        <w:rPr>
          <w:rFonts w:ascii="Arial" w:hAnsi="Arial" w:cs="Arial"/>
        </w:rPr>
        <w:t>e lowest and</w:t>
      </w:r>
      <w:r w:rsidRPr="00C0102F">
        <w:rPr>
          <w:rFonts w:ascii="Arial" w:hAnsi="Arial" w:cs="Arial"/>
        </w:rPr>
        <w:t xml:space="preserve"> highest tier treadmill purchased. </w:t>
      </w:r>
    </w:p>
    <w:p w14:paraId="050B828F" w14:textId="78C5F8FF" w:rsidR="00C0102F" w:rsidRDefault="00C0102F" w:rsidP="00C0102F">
      <w:pPr>
        <w:pStyle w:val="ListParagraph"/>
        <w:numPr>
          <w:ilvl w:val="0"/>
          <w:numId w:val="3"/>
        </w:num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>According to Level 3 users, the value</w:t>
      </w:r>
      <w:r w:rsidRPr="00C0102F">
        <w:rPr>
          <w:rFonts w:ascii="Arial" w:hAnsi="Arial" w:cs="Arial"/>
        </w:rPr>
        <w:t xml:space="preserve"> is purchased at the lowest tier.  </w:t>
      </w:r>
    </w:p>
    <w:p w14:paraId="318563D8" w14:textId="1CA05B1C" w:rsidR="00C0102F" w:rsidRPr="00C0102F" w:rsidRDefault="00C0102F" w:rsidP="00C0102F">
      <w:pPr>
        <w:spacing w:line="240" w:lineRule="auto"/>
        <w:contextualSpacing/>
        <w:rPr>
          <w:rFonts w:ascii="Arial" w:hAnsi="Arial" w:cs="Arial"/>
          <w:sz w:val="24"/>
          <w:szCs w:val="24"/>
        </w:rPr>
      </w:pPr>
      <w:r w:rsidRPr="00C0102F">
        <w:rPr>
          <w:rFonts w:ascii="Arial" w:hAnsi="Arial" w:cs="Arial"/>
          <w:sz w:val="24"/>
          <w:szCs w:val="24"/>
        </w:rPr>
        <w:t>Lastly, I evaluated the features of Gender and Age and compared the model purchase.</w:t>
      </w:r>
    </w:p>
    <w:p w14:paraId="140A3BC6" w14:textId="2CEEF7A2" w:rsidR="00C0102F" w:rsidRDefault="00C0102F" w:rsidP="00C0102F">
      <w:pPr>
        <w:spacing w:line="240" w:lineRule="auto"/>
        <w:contextualSpacing/>
        <w:rPr>
          <w:rFonts w:ascii="Arial" w:hAnsi="Arial" w:cs="Arial"/>
        </w:rPr>
      </w:pPr>
      <w:r w:rsidRPr="00C0102F">
        <w:rPr>
          <w:rFonts w:ascii="Arial" w:hAnsi="Arial" w:cs="Arial"/>
          <w:noProof/>
        </w:rPr>
        <w:lastRenderedPageBreak/>
        <w:drawing>
          <wp:inline distT="0" distB="0" distL="0" distR="0" wp14:anchorId="669ECA3B" wp14:editId="749506CB">
            <wp:extent cx="5943600" cy="2894965"/>
            <wp:effectExtent l="0" t="0" r="0" b="635"/>
            <wp:docPr id="524781735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9B60367-35D3-C876-B273-09B8071933C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517BB247" w14:textId="11733D70" w:rsidR="00C0102F" w:rsidRDefault="00C0102F" w:rsidP="00C0102F">
      <w:pPr>
        <w:spacing w:line="480" w:lineRule="auto"/>
        <w:contextualSpacing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Figure 4 – Treadmill Model by Gender and Age of Consumer</w:t>
      </w:r>
    </w:p>
    <w:p w14:paraId="0416B279" w14:textId="77777777" w:rsidR="00C0102F" w:rsidRPr="00C0102F" w:rsidRDefault="00C0102F" w:rsidP="00C0102F">
      <w:pPr>
        <w:pStyle w:val="ListParagraph"/>
        <w:numPr>
          <w:ilvl w:val="0"/>
          <w:numId w:val="4"/>
        </w:numPr>
        <w:spacing w:line="480" w:lineRule="auto"/>
        <w:rPr>
          <w:rFonts w:ascii="Arial" w:hAnsi="Arial" w:cs="Arial"/>
        </w:rPr>
      </w:pPr>
      <w:r w:rsidRPr="00C0102F">
        <w:rPr>
          <w:rFonts w:ascii="Arial" w:hAnsi="Arial" w:cs="Arial"/>
        </w:rPr>
        <w:t>Female and Male buyers were evenly proportioned with the base model.</w:t>
      </w:r>
    </w:p>
    <w:p w14:paraId="75C9849A" w14:textId="77777777" w:rsidR="00C0102F" w:rsidRPr="00C0102F" w:rsidRDefault="00C0102F" w:rsidP="00C0102F">
      <w:pPr>
        <w:pStyle w:val="ListParagraph"/>
        <w:numPr>
          <w:ilvl w:val="0"/>
          <w:numId w:val="4"/>
        </w:numPr>
        <w:spacing w:line="480" w:lineRule="auto"/>
        <w:rPr>
          <w:rFonts w:ascii="Arial" w:hAnsi="Arial" w:cs="Arial"/>
        </w:rPr>
      </w:pPr>
      <w:r w:rsidRPr="00C0102F">
        <w:rPr>
          <w:rFonts w:ascii="Arial" w:hAnsi="Arial" w:cs="Arial"/>
        </w:rPr>
        <w:t xml:space="preserve">The Base Model, TM195, swept the competition with 40 more sold than the middle tier. </w:t>
      </w:r>
    </w:p>
    <w:p w14:paraId="4EF0EE12" w14:textId="4A31D4BD" w:rsidR="00C0102F" w:rsidRPr="00C0102F" w:rsidRDefault="00C0102F" w:rsidP="00C0102F">
      <w:pPr>
        <w:pStyle w:val="ListParagraph"/>
        <w:numPr>
          <w:ilvl w:val="0"/>
          <w:numId w:val="4"/>
        </w:numPr>
        <w:spacing w:line="480" w:lineRule="auto"/>
        <w:rPr>
          <w:rFonts w:ascii="Arial" w:hAnsi="Arial" w:cs="Arial"/>
        </w:rPr>
      </w:pPr>
      <w:r w:rsidRPr="00C0102F">
        <w:rPr>
          <w:rFonts w:ascii="Arial" w:hAnsi="Arial" w:cs="Arial"/>
        </w:rPr>
        <w:t xml:space="preserve">33 Males purchased the high-performance model, while only </w:t>
      </w:r>
      <w:r>
        <w:rPr>
          <w:rFonts w:ascii="Arial" w:hAnsi="Arial" w:cs="Arial"/>
        </w:rPr>
        <w:t>seven</w:t>
      </w:r>
      <w:r w:rsidRPr="00C0102F">
        <w:rPr>
          <w:rFonts w:ascii="Arial" w:hAnsi="Arial" w:cs="Arial"/>
        </w:rPr>
        <w:t xml:space="preserve"> females did. </w:t>
      </w:r>
    </w:p>
    <w:p w14:paraId="21DBB34D" w14:textId="0E5FFA13" w:rsidR="00C0102F" w:rsidRDefault="00C0102F" w:rsidP="00C0102F">
      <w:pPr>
        <w:pStyle w:val="ListParagraph"/>
        <w:numPr>
          <w:ilvl w:val="0"/>
          <w:numId w:val="4"/>
        </w:num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>The a</w:t>
      </w:r>
      <w:r w:rsidRPr="00C0102F">
        <w:rPr>
          <w:rFonts w:ascii="Arial" w:hAnsi="Arial" w:cs="Arial"/>
        </w:rPr>
        <w:t xml:space="preserve">ge </w:t>
      </w:r>
      <w:r>
        <w:rPr>
          <w:rFonts w:ascii="Arial" w:hAnsi="Arial" w:cs="Arial"/>
        </w:rPr>
        <w:t>r</w:t>
      </w:r>
      <w:r w:rsidRPr="00C0102F">
        <w:rPr>
          <w:rFonts w:ascii="Arial" w:hAnsi="Arial" w:cs="Arial"/>
        </w:rPr>
        <w:t xml:space="preserve">ange </w:t>
      </w:r>
      <w:r>
        <w:rPr>
          <w:rFonts w:ascii="Arial" w:hAnsi="Arial" w:cs="Arial"/>
        </w:rPr>
        <w:t xml:space="preserve">of </w:t>
      </w:r>
      <w:r w:rsidRPr="00C0102F">
        <w:rPr>
          <w:rFonts w:ascii="Arial" w:hAnsi="Arial" w:cs="Arial"/>
        </w:rPr>
        <w:t>33-40 (my age range) w</w:t>
      </w:r>
      <w:r>
        <w:rPr>
          <w:rFonts w:ascii="Arial" w:hAnsi="Arial" w:cs="Arial"/>
        </w:rPr>
        <w:t>as</w:t>
      </w:r>
      <w:r w:rsidRPr="00C0102F">
        <w:rPr>
          <w:rFonts w:ascii="Arial" w:hAnsi="Arial" w:cs="Arial"/>
        </w:rPr>
        <w:t xml:space="preserve"> similar.</w:t>
      </w:r>
    </w:p>
    <w:p w14:paraId="6917A52D" w14:textId="52996897" w:rsidR="00C0102F" w:rsidRDefault="00C0102F" w:rsidP="00C0102F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>To conclude; a</w:t>
      </w:r>
      <w:r w:rsidRPr="00C0102F">
        <w:rPr>
          <w:rFonts w:ascii="Arial" w:hAnsi="Arial" w:cs="Arial"/>
        </w:rPr>
        <w:t xml:space="preserve">fter investigating data for the best-in-class AVON Treadmill between their basic model TM195, intermediate TM498, and </w:t>
      </w:r>
      <w:r>
        <w:rPr>
          <w:rFonts w:ascii="Arial" w:hAnsi="Arial" w:cs="Arial"/>
        </w:rPr>
        <w:t>High-</w:t>
      </w:r>
      <w:r w:rsidRPr="00C0102F">
        <w:rPr>
          <w:rFonts w:ascii="Arial" w:hAnsi="Arial" w:cs="Arial"/>
        </w:rPr>
        <w:t xml:space="preserve">Performance TM798, for Age range, Income, and Fitness level; I have concluded that most purchased at my fitness level, age range, and income level. I would be best suited for the TM798 model. The high-performance model will best suit my needs </w:t>
      </w:r>
      <w:r>
        <w:rPr>
          <w:rFonts w:ascii="Arial" w:hAnsi="Arial" w:cs="Arial"/>
        </w:rPr>
        <w:t xml:space="preserve">by way of annual Income, age, and overall value, </w:t>
      </w:r>
      <w:r w:rsidRPr="00C0102F">
        <w:rPr>
          <w:rFonts w:ascii="Arial" w:hAnsi="Arial" w:cs="Arial"/>
        </w:rPr>
        <w:t>as I continue to grow from using the product.</w:t>
      </w:r>
    </w:p>
    <w:p w14:paraId="624E3FEC" w14:textId="77777777" w:rsidR="00C0102F" w:rsidRDefault="00C0102F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B4C20F7" w14:textId="56A1218D" w:rsidR="00C0102F" w:rsidRDefault="00C0102F" w:rsidP="00C0102F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References: </w:t>
      </w:r>
    </w:p>
    <w:p w14:paraId="73C4A93E" w14:textId="0DC84818" w:rsidR="00C0102F" w:rsidRDefault="00C0102F" w:rsidP="00C0102F">
      <w:pPr>
        <w:spacing w:line="480" w:lineRule="auto"/>
        <w:rPr>
          <w:rFonts w:ascii="Arial" w:hAnsi="Arial" w:cs="Arial"/>
        </w:rPr>
      </w:pPr>
      <w:r w:rsidRPr="00C0102F">
        <w:rPr>
          <w:rFonts w:ascii="Arial" w:hAnsi="Arial" w:cs="Arial"/>
        </w:rPr>
        <w:t xml:space="preserve">About - </w:t>
      </w:r>
      <w:proofErr w:type="spellStart"/>
      <w:r w:rsidRPr="00C0102F">
        <w:rPr>
          <w:rFonts w:ascii="Arial" w:hAnsi="Arial" w:cs="Arial"/>
        </w:rPr>
        <w:t>avon</w:t>
      </w:r>
      <w:proofErr w:type="spellEnd"/>
      <w:r w:rsidRPr="00C0102F">
        <w:rPr>
          <w:rFonts w:ascii="Arial" w:hAnsi="Arial" w:cs="Arial"/>
        </w:rPr>
        <w:t xml:space="preserve"> fitness machines - </w:t>
      </w:r>
      <w:proofErr w:type="spellStart"/>
      <w:r w:rsidRPr="00C0102F">
        <w:rPr>
          <w:rFonts w:ascii="Arial" w:hAnsi="Arial" w:cs="Arial"/>
        </w:rPr>
        <w:t>avon</w:t>
      </w:r>
      <w:proofErr w:type="spellEnd"/>
      <w:r w:rsidRPr="00C0102F">
        <w:rPr>
          <w:rFonts w:ascii="Arial" w:hAnsi="Arial" w:cs="Arial"/>
        </w:rPr>
        <w:t xml:space="preserve"> fitness machines. (n.d.). </w:t>
      </w:r>
      <w:hyperlink r:id="rId11" w:history="1">
        <w:r w:rsidRPr="00857169">
          <w:rPr>
            <w:rStyle w:val="Hyperlink"/>
            <w:rFonts w:ascii="Arial" w:hAnsi="Arial" w:cs="Arial"/>
            <w:i/>
            <w:iCs/>
          </w:rPr>
          <w:t>https://avonfitnessmachines.com/about</w:t>
        </w:r>
      </w:hyperlink>
      <w:r w:rsidRPr="00C0102F">
        <w:rPr>
          <w:rFonts w:ascii="Arial" w:hAnsi="Arial" w:cs="Arial"/>
        </w:rPr>
        <w:t xml:space="preserve"> </w:t>
      </w:r>
    </w:p>
    <w:p w14:paraId="1BF37F31" w14:textId="39DEA571" w:rsidR="00C0102F" w:rsidRPr="00C0102F" w:rsidRDefault="00C0102F" w:rsidP="00C0102F">
      <w:pPr>
        <w:spacing w:line="480" w:lineRule="auto"/>
        <w:rPr>
          <w:rFonts w:ascii="Arial" w:hAnsi="Arial" w:cs="Arial"/>
          <w:i/>
          <w:iCs/>
        </w:rPr>
      </w:pPr>
      <w:proofErr w:type="spellStart"/>
      <w:r w:rsidRPr="00C0102F">
        <w:rPr>
          <w:rFonts w:ascii="Arial" w:hAnsi="Arial" w:cs="Arial"/>
        </w:rPr>
        <w:t>Akshatjainds</w:t>
      </w:r>
      <w:proofErr w:type="spellEnd"/>
      <w:r w:rsidRPr="00C0102F">
        <w:rPr>
          <w:rFonts w:ascii="Arial" w:hAnsi="Arial" w:cs="Arial"/>
        </w:rPr>
        <w:t xml:space="preserve">. (2022, July 20). </w:t>
      </w:r>
      <w:proofErr w:type="spellStart"/>
      <w:r w:rsidRPr="00C0102F">
        <w:rPr>
          <w:rFonts w:ascii="Arial" w:hAnsi="Arial" w:cs="Arial"/>
        </w:rPr>
        <w:t>Cardiogoodfitness</w:t>
      </w:r>
      <w:proofErr w:type="spellEnd"/>
      <w:r w:rsidRPr="00C0102F">
        <w:rPr>
          <w:rFonts w:ascii="Arial" w:hAnsi="Arial" w:cs="Arial"/>
        </w:rPr>
        <w:t xml:space="preserve"> -Descriptive Stats &amp;amp; Probability. Kaggle. </w:t>
      </w:r>
      <w:hyperlink r:id="rId12" w:history="1">
        <w:r w:rsidRPr="00C0102F">
          <w:rPr>
            <w:rStyle w:val="Hyperlink"/>
            <w:rFonts w:ascii="Arial" w:hAnsi="Arial" w:cs="Arial"/>
            <w:i/>
            <w:iCs/>
          </w:rPr>
          <w:t>https://www.kaggle.com/code/akshatjainds/cardiogoodfitness-descriptive-stats-probability</w:t>
        </w:r>
      </w:hyperlink>
    </w:p>
    <w:p w14:paraId="460BED2B" w14:textId="77777777" w:rsidR="00C0102F" w:rsidRPr="00C0102F" w:rsidRDefault="00C0102F" w:rsidP="00C0102F">
      <w:pPr>
        <w:spacing w:line="480" w:lineRule="auto"/>
        <w:rPr>
          <w:rFonts w:ascii="Arial" w:hAnsi="Arial" w:cs="Arial"/>
        </w:rPr>
      </w:pPr>
    </w:p>
    <w:sectPr w:rsidR="00C0102F" w:rsidRPr="00C0102F" w:rsidSect="00C0102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EC7CA" w14:textId="77777777" w:rsidR="00C0102F" w:rsidRDefault="00C0102F" w:rsidP="00C0102F">
      <w:pPr>
        <w:spacing w:after="0" w:line="240" w:lineRule="auto"/>
      </w:pPr>
      <w:r>
        <w:separator/>
      </w:r>
    </w:p>
  </w:endnote>
  <w:endnote w:type="continuationSeparator" w:id="0">
    <w:p w14:paraId="45417164" w14:textId="77777777" w:rsidR="00C0102F" w:rsidRDefault="00C0102F" w:rsidP="00C010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B1DD5" w14:textId="77777777" w:rsidR="00C0102F" w:rsidRDefault="00C010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1D119" w14:textId="06D438C6" w:rsidR="00C0102F" w:rsidRDefault="00C0102F">
    <w:pPr>
      <w:pStyle w:val="Footer"/>
      <w:jc w:val="center"/>
    </w:pPr>
    <w:r>
      <w:t xml:space="preserve">Kane </w:t>
    </w:r>
    <w:sdt>
      <w:sdtPr>
        <w:id w:val="-156393866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3412CB8" w14:textId="77777777" w:rsidR="00C0102F" w:rsidRDefault="00C0102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4BE35" w14:textId="77777777" w:rsidR="00C0102F" w:rsidRDefault="00C010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EE566" w14:textId="77777777" w:rsidR="00C0102F" w:rsidRDefault="00C0102F" w:rsidP="00C0102F">
      <w:pPr>
        <w:spacing w:after="0" w:line="240" w:lineRule="auto"/>
      </w:pPr>
      <w:r>
        <w:separator/>
      </w:r>
    </w:p>
  </w:footnote>
  <w:footnote w:type="continuationSeparator" w:id="0">
    <w:p w14:paraId="310F53F1" w14:textId="77777777" w:rsidR="00C0102F" w:rsidRDefault="00C0102F" w:rsidP="00C010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E90CC" w14:textId="77777777" w:rsidR="00C0102F" w:rsidRDefault="00C010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0C028" w14:textId="77777777" w:rsidR="00C0102F" w:rsidRDefault="00C010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A53C4" w14:textId="77777777" w:rsidR="00C0102F" w:rsidRDefault="00C010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45A4F"/>
    <w:multiLevelType w:val="hybridMultilevel"/>
    <w:tmpl w:val="EC203A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FFFFFF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FFFFFFF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FFFFFFF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FFFFFFF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2D751856"/>
    <w:multiLevelType w:val="hybridMultilevel"/>
    <w:tmpl w:val="94C60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8F1A12"/>
    <w:multiLevelType w:val="hybridMultilevel"/>
    <w:tmpl w:val="BE682A9C"/>
    <w:lvl w:ilvl="0" w:tplc="ECDAFFA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366A89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F52093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61C97A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64A8157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7A0EFF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130D60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BA4A62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998D81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48C607BC"/>
    <w:multiLevelType w:val="hybridMultilevel"/>
    <w:tmpl w:val="B79A1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5850096">
    <w:abstractNumId w:val="2"/>
  </w:num>
  <w:num w:numId="2" w16cid:durableId="1334145958">
    <w:abstractNumId w:val="0"/>
  </w:num>
  <w:num w:numId="3" w16cid:durableId="1780300435">
    <w:abstractNumId w:val="3"/>
  </w:num>
  <w:num w:numId="4" w16cid:durableId="10073687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t7A0NbS0MDQwMjBR0lEKTi0uzszPAykwqgUAbLrytywAAAA="/>
  </w:docVars>
  <w:rsids>
    <w:rsidRoot w:val="00C0102F"/>
    <w:rsid w:val="0054794D"/>
    <w:rsid w:val="00594854"/>
    <w:rsid w:val="007F4039"/>
    <w:rsid w:val="0081760F"/>
    <w:rsid w:val="00C01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CDAF0DA"/>
  <w15:chartTrackingRefBased/>
  <w15:docId w15:val="{6DF30A14-3683-4647-B56D-5A8042DE7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010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1">
    <w:name w:val="List Table 4 Accent 1"/>
    <w:basedOn w:val="TableNormal"/>
    <w:uiPriority w:val="49"/>
    <w:rsid w:val="00C0102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C0102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C01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102F"/>
  </w:style>
  <w:style w:type="paragraph" w:styleId="Footer">
    <w:name w:val="footer"/>
    <w:basedOn w:val="Normal"/>
    <w:link w:val="FooterChar"/>
    <w:uiPriority w:val="99"/>
    <w:unhideWhenUsed/>
    <w:rsid w:val="00C010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102F"/>
  </w:style>
  <w:style w:type="character" w:styleId="Hyperlink">
    <w:name w:val="Hyperlink"/>
    <w:basedOn w:val="DefaultParagraphFont"/>
    <w:uiPriority w:val="99"/>
    <w:unhideWhenUsed/>
    <w:rsid w:val="00C010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10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59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8857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32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26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70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kaggle.com/code/akshatjainds/cardiogoodfitness-descriptive-stats-probability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vonfitnessmachines.com/about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hart" Target="charts/chart3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2.xml"/><Relationship Id="rId14" Type="http://schemas.openxmlformats.org/officeDocument/2006/relationships/header" Target="header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1.bin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2.bin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3.bin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 dirty="0"/>
              <a:t>Consumer</a:t>
            </a:r>
            <a:r>
              <a:rPr lang="en-US" b="1" baseline="0" dirty="0"/>
              <a:t> </a:t>
            </a:r>
            <a:r>
              <a:rPr lang="en-US" b="1" dirty="0"/>
              <a:t>Average Income</a:t>
            </a:r>
            <a:r>
              <a:rPr lang="en-US" b="1" baseline="0" dirty="0"/>
              <a:t> by Treadmill Model Purchase</a:t>
            </a:r>
            <a:endParaRPr lang="en-US" b="1" dirty="0"/>
          </a:p>
        </c:rich>
      </c:tx>
      <c:layout>
        <c:manualLayout>
          <c:xMode val="edge"/>
          <c:yMode val="edge"/>
          <c:x val="0.1523215348880112"/>
          <c:y val="0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8.8598938743007033E-2"/>
          <c:y val="0.120201145078409"/>
          <c:w val="0.88838999707227995"/>
          <c:h val="0.8052601911845890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[CardioGoodFitness1.xlsx]Pivot!$N$9</c:f>
              <c:strCache>
                <c:ptCount val="1"/>
                <c:pt idx="0">
                  <c:v>Average Incom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chemeClr val="accent1">
                  <a:lumMod val="20000"/>
                  <a:lumOff val="8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933D-4DC6-9354-A7D49757F5C8}"/>
              </c:ext>
            </c:extLst>
          </c:dPt>
          <c:dPt>
            <c:idx val="1"/>
            <c:invertIfNegative val="0"/>
            <c:bubble3D val="0"/>
            <c:spPr>
              <a:solidFill>
                <a:schemeClr val="accent1">
                  <a:lumMod val="40000"/>
                  <a:lumOff val="60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933D-4DC6-9354-A7D49757F5C8}"/>
              </c:ext>
            </c:extLst>
          </c:dPt>
          <c:dPt>
            <c:idx val="2"/>
            <c:invertIfNegative val="0"/>
            <c:bubble3D val="0"/>
            <c:spPr>
              <a:solidFill>
                <a:schemeClr val="accent5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933D-4DC6-9354-A7D49757F5C8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ardioGoodFitness1.xlsx]Pivot!$A$10:$A$12</c:f>
              <c:strCache>
                <c:ptCount val="3"/>
                <c:pt idx="0">
                  <c:v>TM195</c:v>
                </c:pt>
                <c:pt idx="1">
                  <c:v>TM498</c:v>
                </c:pt>
                <c:pt idx="2">
                  <c:v>TM798</c:v>
                </c:pt>
              </c:strCache>
            </c:strRef>
          </c:cat>
          <c:val>
            <c:numRef>
              <c:f>[CardioGoodFitness1.xlsx]Pivot!$N$10:$N$12</c:f>
              <c:numCache>
                <c:formatCode>"$"#,##0</c:formatCode>
                <c:ptCount val="3"/>
                <c:pt idx="0">
                  <c:v>46418.025000000001</c:v>
                </c:pt>
                <c:pt idx="1">
                  <c:v>48973.65</c:v>
                </c:pt>
                <c:pt idx="2">
                  <c:v>75441.5749999999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933D-4DC6-9354-A7D49757F5C8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003897727"/>
        <c:axId val="1003895807"/>
      </c:barChart>
      <c:catAx>
        <c:axId val="100389772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3895807"/>
        <c:crosses val="autoZero"/>
        <c:auto val="1"/>
        <c:lblAlgn val="ctr"/>
        <c:lblOffset val="100"/>
        <c:noMultiLvlLbl val="0"/>
      </c:catAx>
      <c:valAx>
        <c:axId val="1003895807"/>
        <c:scaling>
          <c:orientation val="minMax"/>
        </c:scaling>
        <c:delete val="0"/>
        <c:axPos val="l"/>
        <c:numFmt formatCode="&quot;$&quot;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389772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Density of User per Fitness Level</a:t>
            </a:r>
          </a:p>
        </c:rich>
      </c:tx>
      <c:layout>
        <c:manualLayout>
          <c:xMode val="edge"/>
          <c:yMode val="edge"/>
          <c:x val="0.30608275486252934"/>
          <c:y val="2.038424025368481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areaChart>
        <c:grouping val="standard"/>
        <c:varyColors val="0"/>
        <c:ser>
          <c:idx val="0"/>
          <c:order val="0"/>
          <c:tx>
            <c:strRef>
              <c:f>[CardioGoodFitness1.xlsx]Pivot!$A$10</c:f>
              <c:strCache>
                <c:ptCount val="1"/>
                <c:pt idx="0">
                  <c:v>TM195</c:v>
                </c:pt>
              </c:strCache>
            </c:strRef>
          </c:tx>
          <c:spPr>
            <a:solidFill>
              <a:schemeClr val="accent1">
                <a:lumMod val="20000"/>
                <a:lumOff val="80000"/>
              </a:schemeClr>
            </a:solidFill>
            <a:ln>
              <a:noFill/>
            </a:ln>
            <a:effectLst/>
          </c:spPr>
          <c:cat>
            <c:strRef>
              <c:f>[CardioGoodFitness1.xlsx]Pivot!$O$9:$S$9</c:f>
              <c:strCache>
                <c:ptCount val="5"/>
                <c:pt idx="0">
                  <c:v>Fitness L1</c:v>
                </c:pt>
                <c:pt idx="1">
                  <c:v>Fitness L2</c:v>
                </c:pt>
                <c:pt idx="2">
                  <c:v>Fitness L3</c:v>
                </c:pt>
                <c:pt idx="3">
                  <c:v>Fitness L4</c:v>
                </c:pt>
                <c:pt idx="4">
                  <c:v>Fitness L5</c:v>
                </c:pt>
              </c:strCache>
            </c:strRef>
          </c:cat>
          <c:val>
            <c:numRef>
              <c:f>[CardioGoodFitness1.xlsx]Pivot!$O$10:$S$10</c:f>
              <c:numCache>
                <c:formatCode>General</c:formatCode>
                <c:ptCount val="5"/>
                <c:pt idx="0">
                  <c:v>1</c:v>
                </c:pt>
                <c:pt idx="1">
                  <c:v>14</c:v>
                </c:pt>
                <c:pt idx="2">
                  <c:v>54</c:v>
                </c:pt>
                <c:pt idx="3">
                  <c:v>9</c:v>
                </c:pt>
                <c:pt idx="4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C13-458B-BC86-585BCBD73CFB}"/>
            </c:ext>
          </c:extLst>
        </c:ser>
        <c:ser>
          <c:idx val="1"/>
          <c:order val="1"/>
          <c:tx>
            <c:strRef>
              <c:f>[CardioGoodFitness1.xlsx]Pivot!$A$11</c:f>
              <c:strCache>
                <c:ptCount val="1"/>
                <c:pt idx="0">
                  <c:v>TM498</c:v>
                </c:pt>
              </c:strCache>
            </c:strRef>
          </c:tx>
          <c:spPr>
            <a:solidFill>
              <a:schemeClr val="accent1">
                <a:lumMod val="40000"/>
                <a:lumOff val="60000"/>
              </a:schemeClr>
            </a:solidFill>
            <a:ln>
              <a:noFill/>
            </a:ln>
            <a:effectLst/>
          </c:spPr>
          <c:cat>
            <c:strRef>
              <c:f>[CardioGoodFitness1.xlsx]Pivot!$O$9:$S$9</c:f>
              <c:strCache>
                <c:ptCount val="5"/>
                <c:pt idx="0">
                  <c:v>Fitness L1</c:v>
                </c:pt>
                <c:pt idx="1">
                  <c:v>Fitness L2</c:v>
                </c:pt>
                <c:pt idx="2">
                  <c:v>Fitness L3</c:v>
                </c:pt>
                <c:pt idx="3">
                  <c:v>Fitness L4</c:v>
                </c:pt>
                <c:pt idx="4">
                  <c:v>Fitness L5</c:v>
                </c:pt>
              </c:strCache>
            </c:strRef>
          </c:cat>
          <c:val>
            <c:numRef>
              <c:f>[CardioGoodFitness1.xlsx]Pivot!$O$11:$S$11</c:f>
              <c:numCache>
                <c:formatCode>General</c:formatCode>
                <c:ptCount val="5"/>
                <c:pt idx="0">
                  <c:v>1</c:v>
                </c:pt>
                <c:pt idx="1">
                  <c:v>12</c:v>
                </c:pt>
                <c:pt idx="2">
                  <c:v>39</c:v>
                </c:pt>
                <c:pt idx="3">
                  <c:v>8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C13-458B-BC86-585BCBD73CFB}"/>
            </c:ext>
          </c:extLst>
        </c:ser>
        <c:ser>
          <c:idx val="2"/>
          <c:order val="2"/>
          <c:tx>
            <c:strRef>
              <c:f>[CardioGoodFitness1.xlsx]Pivot!$A$12</c:f>
              <c:strCache>
                <c:ptCount val="1"/>
                <c:pt idx="0">
                  <c:v>TM798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cat>
            <c:strRef>
              <c:f>[CardioGoodFitness1.xlsx]Pivot!$O$9:$S$9</c:f>
              <c:strCache>
                <c:ptCount val="5"/>
                <c:pt idx="0">
                  <c:v>Fitness L1</c:v>
                </c:pt>
                <c:pt idx="1">
                  <c:v>Fitness L2</c:v>
                </c:pt>
                <c:pt idx="2">
                  <c:v>Fitness L3</c:v>
                </c:pt>
                <c:pt idx="3">
                  <c:v>Fitness L4</c:v>
                </c:pt>
                <c:pt idx="4">
                  <c:v>Fitness L5</c:v>
                </c:pt>
              </c:strCache>
            </c:strRef>
          </c:cat>
          <c:val>
            <c:numRef>
              <c:f>[CardioGoodFitness1.xlsx]Pivot!$O$12:$S$12</c:f>
              <c:numCache>
                <c:formatCode>General</c:formatCode>
                <c:ptCount val="5"/>
                <c:pt idx="0">
                  <c:v>0</c:v>
                </c:pt>
                <c:pt idx="1">
                  <c:v>0</c:v>
                </c:pt>
                <c:pt idx="2">
                  <c:v>4</c:v>
                </c:pt>
                <c:pt idx="3">
                  <c:v>7</c:v>
                </c:pt>
                <c:pt idx="4">
                  <c:v>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C13-458B-BC86-585BCBD73CF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53215360"/>
        <c:axId val="1653216320"/>
      </c:areaChart>
      <c:catAx>
        <c:axId val="165321536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Fitness Level:</a:t>
                </a:r>
                <a:r>
                  <a:rPr lang="en-US" baseline="0"/>
                  <a:t> 1 = Lowest, 5 = Highest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53216320"/>
        <c:crosses val="autoZero"/>
        <c:auto val="1"/>
        <c:lblAlgn val="ctr"/>
        <c:lblOffset val="100"/>
        <c:noMultiLvlLbl val="0"/>
      </c:catAx>
      <c:valAx>
        <c:axId val="1653216320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unt Use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53215360"/>
        <c:crosses val="autoZero"/>
        <c:crossBetween val="midCat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Treadmill Model by Gender</a:t>
            </a:r>
            <a:r>
              <a:rPr lang="en-US" b="1" baseline="0"/>
              <a:t> | Age of Consumer </a:t>
            </a:r>
            <a:endParaRPr lang="en-US" b="1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4670625546806648"/>
          <c:y val="0.19949074074074077"/>
          <c:w val="0.77873818897637792"/>
          <c:h val="0.44563174394867311"/>
        </c:manualLayout>
      </c:layout>
      <c:barChart>
        <c:barDir val="bar"/>
        <c:grouping val="stacked"/>
        <c:varyColors val="0"/>
        <c:ser>
          <c:idx val="0"/>
          <c:order val="0"/>
          <c:tx>
            <c:strRef>
              <c:f>[CardioGoodFitness1.xlsx]Pivot!$B$9</c:f>
              <c:strCache>
                <c:ptCount val="1"/>
                <c:pt idx="0">
                  <c:v>Female Buyer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ardioGoodFitness1.xlsx]Pivot!$A$10:$A$12</c:f>
              <c:strCache>
                <c:ptCount val="3"/>
                <c:pt idx="0">
                  <c:v>TM195</c:v>
                </c:pt>
                <c:pt idx="1">
                  <c:v>TM498</c:v>
                </c:pt>
                <c:pt idx="2">
                  <c:v>TM798</c:v>
                </c:pt>
              </c:strCache>
            </c:strRef>
          </c:cat>
          <c:val>
            <c:numRef>
              <c:f>[CardioGoodFitness1.xlsx]Pivot!$B$10:$B$12</c:f>
              <c:numCache>
                <c:formatCode>General</c:formatCode>
                <c:ptCount val="3"/>
                <c:pt idx="0">
                  <c:v>40</c:v>
                </c:pt>
                <c:pt idx="1">
                  <c:v>29</c:v>
                </c:pt>
                <c:pt idx="2">
                  <c:v>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2F6-405B-8D0C-1735B41C3C97}"/>
            </c:ext>
          </c:extLst>
        </c:ser>
        <c:ser>
          <c:idx val="1"/>
          <c:order val="1"/>
          <c:tx>
            <c:strRef>
              <c:f>[CardioGoodFitness1.xlsx]Pivot!$C$9</c:f>
              <c:strCache>
                <c:ptCount val="1"/>
                <c:pt idx="0">
                  <c:v>Male Buyer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ardioGoodFitness1.xlsx]Pivot!$A$10:$A$12</c:f>
              <c:strCache>
                <c:ptCount val="3"/>
                <c:pt idx="0">
                  <c:v>TM195</c:v>
                </c:pt>
                <c:pt idx="1">
                  <c:v>TM498</c:v>
                </c:pt>
                <c:pt idx="2">
                  <c:v>TM798</c:v>
                </c:pt>
              </c:strCache>
            </c:strRef>
          </c:cat>
          <c:val>
            <c:numRef>
              <c:f>[CardioGoodFitness1.xlsx]Pivot!$C$10:$C$12</c:f>
              <c:numCache>
                <c:formatCode>General</c:formatCode>
                <c:ptCount val="3"/>
                <c:pt idx="0">
                  <c:v>40</c:v>
                </c:pt>
                <c:pt idx="1">
                  <c:v>31</c:v>
                </c:pt>
                <c:pt idx="2">
                  <c:v>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2F6-405B-8D0C-1735B41C3C97}"/>
            </c:ext>
          </c:extLst>
        </c:ser>
        <c:ser>
          <c:idx val="2"/>
          <c:order val="2"/>
          <c:tx>
            <c:strRef>
              <c:f>[CardioGoodFitness1.xlsx]Pivot!$F$9</c:f>
              <c:strCache>
                <c:ptCount val="1"/>
                <c:pt idx="0">
                  <c:v>Age Range 18-25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ardioGoodFitness1.xlsx]Pivot!$A$10:$A$12</c:f>
              <c:strCache>
                <c:ptCount val="3"/>
                <c:pt idx="0">
                  <c:v>TM195</c:v>
                </c:pt>
                <c:pt idx="1">
                  <c:v>TM498</c:v>
                </c:pt>
                <c:pt idx="2">
                  <c:v>TM798</c:v>
                </c:pt>
              </c:strCache>
            </c:strRef>
          </c:cat>
          <c:val>
            <c:numRef>
              <c:f>[CardioGoodFitness1.xlsx]Pivot!$F$10:$F$12</c:f>
              <c:numCache>
                <c:formatCode>General</c:formatCode>
                <c:ptCount val="3"/>
                <c:pt idx="0">
                  <c:v>34</c:v>
                </c:pt>
                <c:pt idx="1">
                  <c:v>28</c:v>
                </c:pt>
                <c:pt idx="2">
                  <c:v>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2F6-405B-8D0C-1735B41C3C97}"/>
            </c:ext>
          </c:extLst>
        </c:ser>
        <c:ser>
          <c:idx val="3"/>
          <c:order val="3"/>
          <c:tx>
            <c:strRef>
              <c:f>[CardioGoodFitness1.xlsx]Pivot!$H$9</c:f>
              <c:strCache>
                <c:ptCount val="1"/>
                <c:pt idx="0">
                  <c:v>Age Range 26-32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ardioGoodFitness1.xlsx]Pivot!$A$10:$A$12</c:f>
              <c:strCache>
                <c:ptCount val="3"/>
                <c:pt idx="0">
                  <c:v>TM195</c:v>
                </c:pt>
                <c:pt idx="1">
                  <c:v>TM498</c:v>
                </c:pt>
                <c:pt idx="2">
                  <c:v>TM798</c:v>
                </c:pt>
              </c:strCache>
            </c:strRef>
          </c:cat>
          <c:val>
            <c:numRef>
              <c:f>[CardioGoodFitness1.xlsx]Pivot!$H$10:$H$12</c:f>
              <c:numCache>
                <c:formatCode>General</c:formatCode>
                <c:ptCount val="3"/>
                <c:pt idx="0">
                  <c:v>25</c:v>
                </c:pt>
                <c:pt idx="1">
                  <c:v>12</c:v>
                </c:pt>
                <c:pt idx="2">
                  <c:v>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2F6-405B-8D0C-1735B41C3C97}"/>
            </c:ext>
          </c:extLst>
        </c:ser>
        <c:ser>
          <c:idx val="4"/>
          <c:order val="4"/>
          <c:tx>
            <c:strRef>
              <c:f>[CardioGoodFitness1.xlsx]Pivot!$J$9</c:f>
              <c:strCache>
                <c:ptCount val="1"/>
                <c:pt idx="0">
                  <c:v>Age Range 33-40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ardioGoodFitness1.xlsx]Pivot!$A$10:$A$12</c:f>
              <c:strCache>
                <c:ptCount val="3"/>
                <c:pt idx="0">
                  <c:v>TM195</c:v>
                </c:pt>
                <c:pt idx="1">
                  <c:v>TM498</c:v>
                </c:pt>
                <c:pt idx="2">
                  <c:v>TM798</c:v>
                </c:pt>
              </c:strCache>
            </c:strRef>
          </c:cat>
          <c:val>
            <c:numRef>
              <c:f>[CardioGoodFitness1.xlsx]Pivot!$J$10:$J$12</c:f>
              <c:numCache>
                <c:formatCode>General</c:formatCode>
                <c:ptCount val="3"/>
                <c:pt idx="0">
                  <c:v>15</c:v>
                </c:pt>
                <c:pt idx="1">
                  <c:v>18</c:v>
                </c:pt>
                <c:pt idx="2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2F6-405B-8D0C-1735B41C3C97}"/>
            </c:ext>
          </c:extLst>
        </c:ser>
        <c:ser>
          <c:idx val="5"/>
          <c:order val="5"/>
          <c:tx>
            <c:strRef>
              <c:f>[CardioGoodFitness1.xlsx]Pivot!$L$9</c:f>
              <c:strCache>
                <c:ptCount val="1"/>
                <c:pt idx="0">
                  <c:v>Age Range 41-50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[CardioGoodFitness1.xlsx]Pivot!$A$10:$A$12</c:f>
              <c:strCache>
                <c:ptCount val="3"/>
                <c:pt idx="0">
                  <c:v>TM195</c:v>
                </c:pt>
                <c:pt idx="1">
                  <c:v>TM498</c:v>
                </c:pt>
                <c:pt idx="2">
                  <c:v>TM798</c:v>
                </c:pt>
              </c:strCache>
            </c:strRef>
          </c:cat>
          <c:val>
            <c:numRef>
              <c:f>[CardioGoodFitness1.xlsx]Pivot!$L$10:$L$12</c:f>
              <c:numCache>
                <c:formatCode>General</c:formatCode>
                <c:ptCount val="3"/>
                <c:pt idx="0">
                  <c:v>6</c:v>
                </c:pt>
                <c:pt idx="1">
                  <c:v>2</c:v>
                </c:pt>
                <c:pt idx="2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62F6-405B-8D0C-1735B41C3C97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1133510591"/>
        <c:axId val="1133508191"/>
      </c:barChart>
      <c:catAx>
        <c:axId val="1133510591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readmill</a:t>
                </a:r>
                <a:r>
                  <a:rPr lang="en-US" baseline="0"/>
                  <a:t> Model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33508191"/>
        <c:crosses val="autoZero"/>
        <c:auto val="1"/>
        <c:lblAlgn val="ctr"/>
        <c:lblOffset val="100"/>
        <c:noMultiLvlLbl val="0"/>
      </c:catAx>
      <c:valAx>
        <c:axId val="1133508191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Gender</a:t>
                </a:r>
                <a:r>
                  <a:rPr lang="en-US" baseline="0"/>
                  <a:t> and Age Range Totals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3351059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4.9999978263588193E-2"/>
          <c:y val="0.88049604186270181"/>
          <c:w val="0.89999989856341156"/>
          <c:h val="5.745845189177883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7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6</Pages>
  <Words>676</Words>
  <Characters>3858</Characters>
  <Application>Microsoft Office Word</Application>
  <DocSecurity>0</DocSecurity>
  <Lines>32</Lines>
  <Paragraphs>9</Paragraphs>
  <ScaleCrop>false</ScaleCrop>
  <Company/>
  <LinksUpToDate>false</LinksUpToDate>
  <CharactersWithSpaces>4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n Kane</dc:creator>
  <cp:keywords/>
  <dc:description/>
  <cp:lastModifiedBy>Erin Kane</cp:lastModifiedBy>
  <cp:revision>3</cp:revision>
  <dcterms:created xsi:type="dcterms:W3CDTF">2023-05-30T00:09:00Z</dcterms:created>
  <dcterms:modified xsi:type="dcterms:W3CDTF">2023-06-04T02:14:00Z</dcterms:modified>
</cp:coreProperties>
</file>